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using BLAST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Heading1"/>
      </w:pPr>
      <w:bookmarkStart w:id="41" w:name="sources-cited"/>
      <w:r>
        <w:t xml:space="preserve">Sources Cited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9:16:34Z</dcterms:created>
  <dcterms:modified xsi:type="dcterms:W3CDTF">2019-10-16T09:16:34Z</dcterms:modified>
</cp:coreProperties>
</file>